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1F9F2E08" w:rsidR="00A232A5" w:rsidRDefault="0055071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September 06</w:t>
      </w:r>
      <w:r w:rsidR="00DD1CDC">
        <w:rPr>
          <w:b/>
          <w:bCs/>
        </w:rPr>
        <w:t>, 2023</w:t>
      </w:r>
    </w:p>
    <w:p w14:paraId="11DDA0A4" w14:textId="52370BD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69940FD2" w:rsidR="00214D79" w:rsidRPr="00DD2615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0270E206" w14:textId="77777777" w:rsidR="00DD2615" w:rsidRDefault="00DD2615" w:rsidP="00DD2615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5525303D" w14:textId="77777777" w:rsidR="00DD2615" w:rsidRPr="00DD2615" w:rsidRDefault="00DD2615" w:rsidP="00DD26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4A4BBDB2" w14:textId="77777777" w:rsidR="00DD2615" w:rsidRPr="00DD2615" w:rsidRDefault="00DD2615" w:rsidP="00DD2615">
      <w:pPr>
        <w:widowControl w:val="0"/>
        <w:autoSpaceDE w:val="0"/>
        <w:autoSpaceDN w:val="0"/>
        <w:adjustRightInd w:val="0"/>
        <w:rPr>
          <w:sz w:val="28"/>
          <w:szCs w:val="28"/>
        </w:rPr>
      </w:pP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64D3B0D9" w:rsidR="00582B24" w:rsidRPr="00DD2615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  <w:r w:rsidR="00DD2615">
        <w:rPr>
          <w:b/>
          <w:bCs/>
        </w:rPr>
        <w:t xml:space="preserve"> </w:t>
      </w:r>
    </w:p>
    <w:p w14:paraId="7EBCF479" w14:textId="10D56AFA" w:rsidR="00DD2615" w:rsidRDefault="00DD2615" w:rsidP="00DD2615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  <w:r>
        <w:rPr>
          <w:b/>
          <w:bCs/>
        </w:rPr>
        <w:t xml:space="preserve">2.1 John O’Donnell’s &amp; Assoc. – Discuss Equalization Schedule </w:t>
      </w:r>
    </w:p>
    <w:p w14:paraId="7B8EE768" w14:textId="77777777" w:rsidR="00DD2615" w:rsidRDefault="00DD2615" w:rsidP="00DD2615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10936829" w14:textId="77777777" w:rsidR="00DD2615" w:rsidRDefault="00DD2615" w:rsidP="00DD2615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2D544501" w14:textId="77777777" w:rsidR="00DD2615" w:rsidRDefault="00DD2615" w:rsidP="00DD2615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223CEADB" w14:textId="77777777" w:rsidR="00DD2615" w:rsidRDefault="00DD2615" w:rsidP="00DD2615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31F8BBBF" w14:textId="77777777" w:rsidR="00DD2615" w:rsidRPr="007429AC" w:rsidRDefault="00DD2615" w:rsidP="00DD2615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7AA6D133" w14:textId="77777777" w:rsidR="007429AC" w:rsidRPr="00805EBA" w:rsidRDefault="007429AC" w:rsidP="007429AC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0848271D" w14:textId="385B862B" w:rsidR="00B10644" w:rsidRPr="00B10644" w:rsidRDefault="00B10644" w:rsidP="00822E6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D9658F" w:rsidRPr="00D07747">
        <w:rPr>
          <w:b/>
          <w:bCs/>
        </w:rPr>
        <w:tab/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BC404" w14:textId="77777777" w:rsidR="00764373" w:rsidRDefault="007643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94A41" w14:textId="77777777" w:rsidR="00764373" w:rsidRDefault="007643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D54BF" w14:textId="77777777" w:rsidR="00764373" w:rsidRDefault="00764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31FB3" w14:textId="77777777" w:rsidR="00764373" w:rsidRDefault="007643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F29D0C7" w:rsidR="00DF7299" w:rsidRDefault="00764373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SPECIAL </w:t>
    </w:r>
    <w:r w:rsidR="00A95382"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DC121" w14:textId="77777777" w:rsidR="00764373" w:rsidRDefault="007643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FF026F"/>
    <w:multiLevelType w:val="multilevel"/>
    <w:tmpl w:val="01E272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517017">
    <w:abstractNumId w:val="12"/>
  </w:num>
  <w:num w:numId="2" w16cid:durableId="1737319669">
    <w:abstractNumId w:val="10"/>
  </w:num>
  <w:num w:numId="3" w16cid:durableId="1308700632">
    <w:abstractNumId w:val="15"/>
  </w:num>
  <w:num w:numId="4" w16cid:durableId="977564477">
    <w:abstractNumId w:val="3"/>
  </w:num>
  <w:num w:numId="5" w16cid:durableId="796876408">
    <w:abstractNumId w:val="14"/>
  </w:num>
  <w:num w:numId="6" w16cid:durableId="2009944321">
    <w:abstractNumId w:val="2"/>
  </w:num>
  <w:num w:numId="7" w16cid:durableId="87888502">
    <w:abstractNumId w:val="8"/>
  </w:num>
  <w:num w:numId="8" w16cid:durableId="1697391865">
    <w:abstractNumId w:val="0"/>
  </w:num>
  <w:num w:numId="9" w16cid:durableId="66346156">
    <w:abstractNumId w:val="11"/>
  </w:num>
  <w:num w:numId="10" w16cid:durableId="114372816">
    <w:abstractNumId w:val="5"/>
  </w:num>
  <w:num w:numId="11" w16cid:durableId="435902979">
    <w:abstractNumId w:val="9"/>
  </w:num>
  <w:num w:numId="12" w16cid:durableId="904487303">
    <w:abstractNumId w:val="13"/>
  </w:num>
  <w:num w:numId="13" w16cid:durableId="975793405">
    <w:abstractNumId w:val="6"/>
  </w:num>
  <w:num w:numId="14" w16cid:durableId="1837257185">
    <w:abstractNumId w:val="1"/>
  </w:num>
  <w:num w:numId="15" w16cid:durableId="1610240616">
    <w:abstractNumId w:val="7"/>
  </w:num>
  <w:num w:numId="16" w16cid:durableId="696008643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36CA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B72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730"/>
    <w:rsid w:val="00547CBD"/>
    <w:rsid w:val="005504A5"/>
    <w:rsid w:val="00550713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87C9B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29AC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683"/>
    <w:rsid w:val="00760F18"/>
    <w:rsid w:val="007639B4"/>
    <w:rsid w:val="00764373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2E6F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2956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2615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36E732-C6F7-4CAB-B76B-01EFD63E0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clerk@hebronmaine.org</cp:lastModifiedBy>
  <cp:revision>4</cp:revision>
  <cp:lastPrinted>2023-08-11T11:41:00Z</cp:lastPrinted>
  <dcterms:created xsi:type="dcterms:W3CDTF">2023-08-29T10:56:00Z</dcterms:created>
  <dcterms:modified xsi:type="dcterms:W3CDTF">2023-08-2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